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8F63E5" w:rsidP="008F63E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F63E5" w:rsidP="008F63E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F63E5" w:rsidP="008F63E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F63E5" w:rsidP="008F63E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F63E5" w:rsidP="008F63E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F63E5" w:rsidP="008F63E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F63E5" w:rsidP="008F63E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.V Fake News</w:t>
      </w:r>
    </w:p>
    <w:p w:rsidR="008F63E5" w:rsidRPr="008F63E5" w:rsidP="008F63E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F63E5" w:rsidRPr="008F63E5" w:rsidP="008F63E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F63E5">
        <w:rPr>
          <w:rFonts w:ascii="Times New Roman" w:hAnsi="Times New Roman" w:cs="Times New Roman"/>
          <w:sz w:val="24"/>
          <w:szCs w:val="24"/>
        </w:rPr>
        <w:t>Name</w:t>
      </w:r>
    </w:p>
    <w:p w:rsidR="008F63E5" w:rsidRPr="008F63E5" w:rsidP="008F63E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F63E5">
        <w:rPr>
          <w:rFonts w:ascii="Times New Roman" w:hAnsi="Times New Roman" w:cs="Times New Roman"/>
          <w:sz w:val="24"/>
          <w:szCs w:val="24"/>
        </w:rPr>
        <w:t>Institution affiliation</w:t>
      </w:r>
    </w:p>
    <w:p w:rsidR="008F63E5" w:rsidRPr="008F63E5" w:rsidP="008F63E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F63E5">
        <w:rPr>
          <w:rFonts w:ascii="Times New Roman" w:hAnsi="Times New Roman" w:cs="Times New Roman"/>
          <w:sz w:val="24"/>
          <w:szCs w:val="24"/>
        </w:rPr>
        <w:t>Course name</w:t>
      </w:r>
    </w:p>
    <w:p w:rsidR="008F63E5" w:rsidRPr="008F63E5" w:rsidP="008F63E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F63E5">
        <w:rPr>
          <w:rFonts w:ascii="Times New Roman" w:hAnsi="Times New Roman" w:cs="Times New Roman"/>
          <w:sz w:val="24"/>
          <w:szCs w:val="24"/>
        </w:rPr>
        <w:t>Instructor</w:t>
      </w:r>
    </w:p>
    <w:p w:rsidR="003E0353" w:rsidP="008F63E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F63E5">
        <w:rPr>
          <w:rFonts w:ascii="Times New Roman" w:hAnsi="Times New Roman" w:cs="Times New Roman"/>
          <w:sz w:val="24"/>
          <w:szCs w:val="24"/>
        </w:rPr>
        <w:t>Date</w:t>
      </w:r>
    </w:p>
    <w:p w:rsidR="008F63E5" w:rsidP="008F63E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F63E5" w:rsidP="008F63E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F63E5" w:rsidP="008F63E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F63E5" w:rsidP="008F63E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F63E5" w:rsidRPr="008F63E5" w:rsidP="008F63E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EA4897" w:rsidRPr="003E0353" w:rsidP="003E0353">
      <w:pPr>
        <w:spacing w:line="480" w:lineRule="auto"/>
        <w:ind w:left="2880" w:firstLine="720"/>
        <w:rPr>
          <w:rFonts w:ascii="Times New Roman" w:hAnsi="Times New Roman" w:cs="Times New Roman"/>
          <w:b/>
          <w:sz w:val="24"/>
          <w:szCs w:val="24"/>
        </w:rPr>
      </w:pPr>
      <w:r w:rsidRPr="003E0353">
        <w:rPr>
          <w:rFonts w:ascii="Times New Roman" w:hAnsi="Times New Roman" w:cs="Times New Roman"/>
          <w:b/>
          <w:sz w:val="24"/>
          <w:szCs w:val="24"/>
        </w:rPr>
        <w:t xml:space="preserve">T.V. Fake </w:t>
      </w:r>
      <w:r w:rsidRPr="003E0353" w:rsidR="00EA27E6">
        <w:rPr>
          <w:rFonts w:ascii="Times New Roman" w:hAnsi="Times New Roman" w:cs="Times New Roman"/>
          <w:b/>
          <w:sz w:val="24"/>
          <w:szCs w:val="24"/>
        </w:rPr>
        <w:t>N</w:t>
      </w:r>
      <w:r w:rsidRPr="003E0353">
        <w:rPr>
          <w:rFonts w:ascii="Times New Roman" w:hAnsi="Times New Roman" w:cs="Times New Roman"/>
          <w:b/>
          <w:sz w:val="24"/>
          <w:szCs w:val="24"/>
        </w:rPr>
        <w:t xml:space="preserve">ews </w:t>
      </w:r>
    </w:p>
    <w:p w:rsidR="00B57E47" w:rsidRPr="003E0353" w:rsidP="003E0353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3E0353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Pr="003E0353">
        <w:rPr>
          <w:rFonts w:ascii="Times New Roman" w:hAnsi="Times New Roman" w:cs="Times New Roman"/>
          <w:b/>
          <w:sz w:val="24"/>
          <w:szCs w:val="24"/>
        </w:rPr>
        <w:t>What is fake news?</w:t>
      </w:r>
    </w:p>
    <w:p w:rsidR="007E5820" w:rsidRPr="003E0353" w:rsidP="003E03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E0353">
        <w:rPr>
          <w:rFonts w:ascii="Times New Roman" w:hAnsi="Times New Roman" w:cs="Times New Roman"/>
          <w:sz w:val="24"/>
          <w:szCs w:val="24"/>
        </w:rPr>
        <w:t xml:space="preserve">The term "fake news" has been primarily ubiquitous in the media and political discourse. </w:t>
      </w:r>
      <w:r w:rsidRPr="003E0353" w:rsidR="00284C6E">
        <w:rPr>
          <w:rFonts w:ascii="Times New Roman" w:hAnsi="Times New Roman" w:cs="Times New Roman"/>
          <w:sz w:val="24"/>
          <w:szCs w:val="24"/>
        </w:rPr>
        <w:t>Panels across the United States of America and Europe have been making attempts to put measures on how to deal with fake news.</w:t>
      </w:r>
      <w:r w:rsidRPr="003E0353" w:rsidR="009A6AFF">
        <w:rPr>
          <w:rFonts w:ascii="Times New Roman" w:hAnsi="Times New Roman" w:cs="Times New Roman"/>
          <w:sz w:val="24"/>
          <w:szCs w:val="24"/>
        </w:rPr>
        <w:t xml:space="preserve"> However</w:t>
      </w:r>
      <w:r w:rsidRPr="003E0353" w:rsidR="00284C6E">
        <w:rPr>
          <w:rFonts w:ascii="Times New Roman" w:hAnsi="Times New Roman" w:cs="Times New Roman"/>
          <w:sz w:val="24"/>
          <w:szCs w:val="24"/>
        </w:rPr>
        <w:t>, what is fake news?</w:t>
      </w:r>
      <w:r w:rsidRPr="003E0353" w:rsidR="009A6AFF">
        <w:rPr>
          <w:rFonts w:ascii="Times New Roman" w:hAnsi="Times New Roman" w:cs="Times New Roman"/>
          <w:sz w:val="24"/>
          <w:szCs w:val="24"/>
        </w:rPr>
        <w:t xml:space="preserve"> </w:t>
      </w:r>
      <w:r w:rsidRPr="003E0353" w:rsidR="000C3663">
        <w:rPr>
          <w:rFonts w:ascii="Times New Roman" w:hAnsi="Times New Roman" w:cs="Times New Roman"/>
          <w:sz w:val="24"/>
          <w:szCs w:val="24"/>
        </w:rPr>
        <w:t>(</w:t>
      </w:r>
      <w:r w:rsidRPr="003E0353" w:rsidR="009A6AFF">
        <w:rPr>
          <w:rFonts w:ascii="Times New Roman" w:hAnsi="Times New Roman" w:cs="Times New Roman"/>
          <w:sz w:val="24"/>
          <w:szCs w:val="24"/>
        </w:rPr>
        <w:t>Tandoc</w:t>
      </w:r>
      <w:r w:rsidRPr="003E0353" w:rsidR="000C3663">
        <w:rPr>
          <w:rFonts w:ascii="Times New Roman" w:hAnsi="Times New Roman" w:cs="Times New Roman"/>
          <w:sz w:val="24"/>
          <w:szCs w:val="24"/>
        </w:rPr>
        <w:t>, Lim, and Ling, 2018),</w:t>
      </w:r>
      <w:r w:rsidRPr="003E0353" w:rsidR="00F94B22">
        <w:rPr>
          <w:rFonts w:ascii="Times New Roman" w:hAnsi="Times New Roman" w:cs="Times New Roman"/>
          <w:sz w:val="24"/>
          <w:szCs w:val="24"/>
        </w:rPr>
        <w:t xml:space="preserve"> define</w:t>
      </w:r>
      <w:r w:rsidRPr="003E0353" w:rsidR="000C3663">
        <w:rPr>
          <w:rFonts w:ascii="Times New Roman" w:hAnsi="Times New Roman" w:cs="Times New Roman"/>
          <w:sz w:val="24"/>
          <w:szCs w:val="24"/>
        </w:rPr>
        <w:t xml:space="preserve"> </w:t>
      </w:r>
      <w:r w:rsidRPr="003E0353" w:rsidR="00F94B22">
        <w:rPr>
          <w:rFonts w:ascii="Times New Roman" w:hAnsi="Times New Roman" w:cs="Times New Roman"/>
          <w:sz w:val="24"/>
          <w:szCs w:val="24"/>
        </w:rPr>
        <w:t xml:space="preserve">fake news as news that disruption with the actual truth. </w:t>
      </w:r>
      <w:r w:rsidRPr="003E0353" w:rsidR="001D0272">
        <w:rPr>
          <w:rFonts w:ascii="Times New Roman" w:hAnsi="Times New Roman" w:cs="Times New Roman"/>
          <w:sz w:val="24"/>
          <w:szCs w:val="24"/>
        </w:rPr>
        <w:t>To be precise, fake news can either be misleading or false</w:t>
      </w:r>
      <w:r w:rsidRPr="003E0353" w:rsidR="00F648B2">
        <w:rPr>
          <w:rFonts w:ascii="Times New Roman" w:hAnsi="Times New Roman" w:cs="Times New Roman"/>
          <w:sz w:val="24"/>
          <w:szCs w:val="24"/>
        </w:rPr>
        <w:t xml:space="preserve">. Fake news comprises propaganda aimed at deceiving </w:t>
      </w:r>
      <w:r w:rsidRPr="003E0353" w:rsidR="007B13CD">
        <w:rPr>
          <w:rFonts w:ascii="Times New Roman" w:hAnsi="Times New Roman" w:cs="Times New Roman"/>
          <w:sz w:val="24"/>
          <w:szCs w:val="24"/>
        </w:rPr>
        <w:t xml:space="preserve">or disregarding the fact. </w:t>
      </w:r>
      <w:r w:rsidRPr="003E0353" w:rsidR="00122909">
        <w:rPr>
          <w:rFonts w:ascii="Times New Roman" w:hAnsi="Times New Roman" w:cs="Times New Roman"/>
          <w:sz w:val="24"/>
          <w:szCs w:val="24"/>
        </w:rPr>
        <w:t>F</w:t>
      </w:r>
      <w:r w:rsidRPr="003E0353" w:rsidR="007B13CD">
        <w:rPr>
          <w:rFonts w:ascii="Times New Roman" w:hAnsi="Times New Roman" w:cs="Times New Roman"/>
          <w:sz w:val="24"/>
          <w:szCs w:val="24"/>
        </w:rPr>
        <w:t>ake news lack truthfulness and can</w:t>
      </w:r>
      <w:r w:rsidRPr="003E0353" w:rsidR="00122909">
        <w:rPr>
          <w:rFonts w:ascii="Times New Roman" w:hAnsi="Times New Roman" w:cs="Times New Roman"/>
          <w:sz w:val="24"/>
          <w:szCs w:val="24"/>
        </w:rPr>
        <w:t xml:space="preserve"> never be reliable whatsoever. The news is regarded as </w:t>
      </w:r>
      <w:r w:rsidRPr="003E0353" w:rsidR="00122909">
        <w:rPr>
          <w:rFonts w:ascii="Times New Roman" w:hAnsi="Times New Roman" w:cs="Times New Roman"/>
          <w:sz w:val="24"/>
          <w:szCs w:val="24"/>
        </w:rPr>
        <w:t xml:space="preserve">unique species of disinformation. </w:t>
      </w:r>
      <w:r w:rsidRPr="003E0353" w:rsidR="00DA4F2A">
        <w:rPr>
          <w:rFonts w:ascii="Times New Roman" w:hAnsi="Times New Roman" w:cs="Times New Roman"/>
          <w:sz w:val="24"/>
          <w:szCs w:val="24"/>
        </w:rPr>
        <w:t xml:space="preserve">Moreover, </w:t>
      </w:r>
      <w:r w:rsidRPr="003E0353" w:rsidR="006C0D94">
        <w:rPr>
          <w:rFonts w:ascii="Times New Roman" w:hAnsi="Times New Roman" w:cs="Times New Roman"/>
          <w:sz w:val="24"/>
          <w:szCs w:val="24"/>
        </w:rPr>
        <w:t>fake news exhibits an absence of truthfulness where the reporter wish</w:t>
      </w:r>
      <w:r w:rsidRPr="003E0353" w:rsidR="001829EC">
        <w:rPr>
          <w:rFonts w:ascii="Times New Roman" w:hAnsi="Times New Roman" w:cs="Times New Roman"/>
          <w:sz w:val="24"/>
          <w:szCs w:val="24"/>
        </w:rPr>
        <w:t xml:space="preserve">es to spread many lies to the public. </w:t>
      </w:r>
      <w:r w:rsidRPr="003E0353" w:rsidR="00F27154">
        <w:rPr>
          <w:rFonts w:ascii="Times New Roman" w:hAnsi="Times New Roman" w:cs="Times New Roman"/>
          <w:sz w:val="24"/>
          <w:szCs w:val="24"/>
        </w:rPr>
        <w:t>There are two types of fake news;</w:t>
      </w:r>
      <w:r w:rsidRPr="003E0353" w:rsidR="00912DFE">
        <w:rPr>
          <w:rFonts w:ascii="Times New Roman" w:hAnsi="Times New Roman" w:cs="Times New Roman"/>
          <w:sz w:val="24"/>
          <w:szCs w:val="24"/>
        </w:rPr>
        <w:t xml:space="preserve"> first,</w:t>
      </w:r>
      <w:r w:rsidRPr="003E0353" w:rsidR="00F27154">
        <w:rPr>
          <w:rFonts w:ascii="Times New Roman" w:hAnsi="Times New Roman" w:cs="Times New Roman"/>
          <w:sz w:val="24"/>
          <w:szCs w:val="24"/>
        </w:rPr>
        <w:t xml:space="preserve"> false news, designed to make people believe in falsified information</w:t>
      </w:r>
      <w:r w:rsidRPr="003E0353" w:rsidR="00912DFE">
        <w:rPr>
          <w:rFonts w:ascii="Times New Roman" w:hAnsi="Times New Roman" w:cs="Times New Roman"/>
          <w:sz w:val="24"/>
          <w:szCs w:val="24"/>
        </w:rPr>
        <w:t>. Secondly, news wit</w:t>
      </w:r>
      <w:r w:rsidRPr="003E0353" w:rsidR="009B7180">
        <w:rPr>
          <w:rFonts w:ascii="Times New Roman" w:hAnsi="Times New Roman" w:cs="Times New Roman"/>
          <w:sz w:val="24"/>
          <w:szCs w:val="24"/>
        </w:rPr>
        <w:t>h</w:t>
      </w:r>
      <w:r w:rsidRPr="003E0353" w:rsidR="00912DFE">
        <w:rPr>
          <w:rFonts w:ascii="Times New Roman" w:hAnsi="Times New Roman" w:cs="Times New Roman"/>
          <w:sz w:val="24"/>
          <w:szCs w:val="24"/>
        </w:rPr>
        <w:t xml:space="preserve"> some truth but not 100% accurate is used by journalists, primarily when they use</w:t>
      </w:r>
      <w:r w:rsidRPr="003E0353" w:rsidR="009B7180">
        <w:rPr>
          <w:rFonts w:ascii="Times New Roman" w:hAnsi="Times New Roman" w:cs="Times New Roman"/>
          <w:sz w:val="24"/>
          <w:szCs w:val="24"/>
        </w:rPr>
        <w:t xml:space="preserve"> a</w:t>
      </w:r>
      <w:r w:rsidRPr="003E0353" w:rsidR="00912DFE">
        <w:rPr>
          <w:rFonts w:ascii="Times New Roman" w:hAnsi="Times New Roman" w:cs="Times New Roman"/>
          <w:sz w:val="24"/>
          <w:szCs w:val="24"/>
        </w:rPr>
        <w:t xml:space="preserve"> </w:t>
      </w:r>
      <w:r w:rsidRPr="003E0353" w:rsidR="009B7180">
        <w:rPr>
          <w:rFonts w:ascii="Times New Roman" w:hAnsi="Times New Roman" w:cs="Times New Roman"/>
          <w:sz w:val="24"/>
          <w:szCs w:val="24"/>
        </w:rPr>
        <w:t>politician’s quotes</w:t>
      </w:r>
      <w:r w:rsidRPr="003E0353" w:rsidR="00912DFE">
        <w:rPr>
          <w:rFonts w:ascii="Times New Roman" w:hAnsi="Times New Roman" w:cs="Times New Roman"/>
          <w:sz w:val="24"/>
          <w:szCs w:val="24"/>
        </w:rPr>
        <w:t xml:space="preserve"> to c</w:t>
      </w:r>
      <w:r w:rsidRPr="003E0353" w:rsidR="009B7180">
        <w:rPr>
          <w:rFonts w:ascii="Times New Roman" w:hAnsi="Times New Roman" w:cs="Times New Roman"/>
          <w:sz w:val="24"/>
          <w:szCs w:val="24"/>
        </w:rPr>
        <w:t>reate a false impression of the quotes’ meaning</w:t>
      </w:r>
      <w:r w:rsidRPr="003E0353">
        <w:rPr>
          <w:rFonts w:ascii="Times New Roman" w:hAnsi="Times New Roman" w:cs="Times New Roman"/>
          <w:sz w:val="24"/>
          <w:szCs w:val="24"/>
        </w:rPr>
        <w:t xml:space="preserve"> (</w:t>
      </w:r>
      <w:r w:rsidRPr="003E0353">
        <w:rPr>
          <w:rFonts w:ascii="Times New Roman" w:hAnsi="Times New Roman" w:cs="Times New Roman"/>
          <w:sz w:val="24"/>
          <w:szCs w:val="24"/>
        </w:rPr>
        <w:t>Tandoc</w:t>
      </w:r>
      <w:r w:rsidRPr="003E0353">
        <w:rPr>
          <w:rFonts w:ascii="Times New Roman" w:hAnsi="Times New Roman" w:cs="Times New Roman"/>
          <w:sz w:val="24"/>
          <w:szCs w:val="24"/>
        </w:rPr>
        <w:t xml:space="preserve">, Lim, and Ling, 2018). </w:t>
      </w:r>
    </w:p>
    <w:p w:rsidR="00EA27E6" w:rsidRPr="003E0353" w:rsidP="003E0353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3E0353">
        <w:rPr>
          <w:rFonts w:ascii="Times New Roman" w:hAnsi="Times New Roman" w:cs="Times New Roman"/>
          <w:b/>
          <w:sz w:val="24"/>
          <w:szCs w:val="24"/>
        </w:rPr>
        <w:t xml:space="preserve">2. </w:t>
      </w:r>
      <w:r w:rsidRPr="003E0353">
        <w:rPr>
          <w:rFonts w:ascii="Times New Roman" w:hAnsi="Times New Roman" w:cs="Times New Roman"/>
          <w:b/>
          <w:sz w:val="24"/>
          <w:szCs w:val="24"/>
        </w:rPr>
        <w:t>How to tell the difference between fake and factual news</w:t>
      </w:r>
      <w:r w:rsidRPr="003E0353" w:rsidR="00CB3592">
        <w:rPr>
          <w:rFonts w:ascii="Times New Roman" w:hAnsi="Times New Roman" w:cs="Times New Roman"/>
          <w:b/>
          <w:sz w:val="24"/>
          <w:szCs w:val="24"/>
        </w:rPr>
        <w:t>?</w:t>
      </w:r>
    </w:p>
    <w:p w:rsidR="007E5820" w:rsidRPr="003E0353" w:rsidP="003E03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E0353">
        <w:rPr>
          <w:rFonts w:ascii="Times New Roman" w:hAnsi="Times New Roman" w:cs="Times New Roman"/>
          <w:sz w:val="24"/>
          <w:szCs w:val="24"/>
        </w:rPr>
        <w:t xml:space="preserve">Differentiating fake news from factual news is sometimes a difficult task. </w:t>
      </w:r>
      <w:r w:rsidRPr="003E0353" w:rsidR="00CB3592">
        <w:rPr>
          <w:rFonts w:ascii="Times New Roman" w:hAnsi="Times New Roman" w:cs="Times New Roman"/>
          <w:sz w:val="24"/>
          <w:szCs w:val="24"/>
        </w:rPr>
        <w:t>A person can't trust every piece of information presented in the form of news. There is a variety of ways to differentiate fake news from factual news.</w:t>
      </w:r>
      <w:r w:rsidRPr="003E0353" w:rsidR="008C01B7">
        <w:rPr>
          <w:rFonts w:ascii="Times New Roman" w:hAnsi="Times New Roman" w:cs="Times New Roman"/>
          <w:sz w:val="24"/>
          <w:szCs w:val="24"/>
        </w:rPr>
        <w:t xml:space="preserve"> It is necessary to consider the source of the news. In this case, there is a need to think and rethink the actual source of the news</w:t>
      </w:r>
      <w:r w:rsidRPr="003E0353" w:rsidR="008757FA">
        <w:rPr>
          <w:rFonts w:ascii="Times New Roman" w:hAnsi="Times New Roman" w:cs="Times New Roman"/>
          <w:sz w:val="24"/>
          <w:szCs w:val="24"/>
        </w:rPr>
        <w:t>. Determine the objectives of the source. Confirm whether there are supporting sources</w:t>
      </w:r>
      <w:r w:rsidRPr="003E0353" w:rsidR="00C85EFF">
        <w:rPr>
          <w:rFonts w:ascii="Times New Roman" w:hAnsi="Times New Roman" w:cs="Times New Roman"/>
          <w:sz w:val="24"/>
          <w:szCs w:val="24"/>
        </w:rPr>
        <w:t xml:space="preserve"> (</w:t>
      </w:r>
      <w:r w:rsidRPr="003E0353" w:rsidR="00C85EFF">
        <w:rPr>
          <w:rFonts w:ascii="Times New Roman" w:hAnsi="Times New Roman" w:cs="Times New Roman"/>
          <w:sz w:val="24"/>
          <w:szCs w:val="24"/>
        </w:rPr>
        <w:t>Tandoc</w:t>
      </w:r>
      <w:r w:rsidRPr="003E0353" w:rsidR="00C85EFF">
        <w:rPr>
          <w:rFonts w:ascii="Times New Roman" w:hAnsi="Times New Roman" w:cs="Times New Roman"/>
          <w:sz w:val="24"/>
          <w:szCs w:val="24"/>
        </w:rPr>
        <w:t>, Lim, and Ling, 2018).</w:t>
      </w:r>
      <w:r w:rsidRPr="003E0353" w:rsidR="008757FA">
        <w:rPr>
          <w:rFonts w:ascii="Times New Roman" w:hAnsi="Times New Roman" w:cs="Times New Roman"/>
          <w:sz w:val="24"/>
          <w:szCs w:val="24"/>
        </w:rPr>
        <w:t xml:space="preserve"> Check whether they are reliable and </w:t>
      </w:r>
      <w:r w:rsidRPr="003E0353" w:rsidR="001E2DF3">
        <w:rPr>
          <w:rFonts w:ascii="Times New Roman" w:hAnsi="Times New Roman" w:cs="Times New Roman"/>
          <w:sz w:val="24"/>
          <w:szCs w:val="24"/>
        </w:rPr>
        <w:t xml:space="preserve">credible to be trusted. Additionally, it is necessary to confirm from multiple legit sources. It is risky to rely on a single source as it might have some misleading information. </w:t>
      </w:r>
      <w:r w:rsidRPr="003E0353" w:rsidR="001E2DF3">
        <w:rPr>
          <w:rFonts w:ascii="Times New Roman" w:hAnsi="Times New Roman" w:cs="Times New Roman"/>
          <w:sz w:val="24"/>
          <w:szCs w:val="24"/>
        </w:rPr>
        <w:t>To guarantee the information's reliability, seeking clarifications from m</w:t>
      </w:r>
      <w:r w:rsidRPr="003E0353" w:rsidR="00CD3188">
        <w:rPr>
          <w:rFonts w:ascii="Times New Roman" w:hAnsi="Times New Roman" w:cs="Times New Roman"/>
          <w:sz w:val="24"/>
          <w:szCs w:val="24"/>
        </w:rPr>
        <w:t>ultiple sources may serve as proof. There is a need to check the date and whether the news is biased</w:t>
      </w:r>
      <w:r w:rsidRPr="003E0353" w:rsidR="0065452B">
        <w:rPr>
          <w:rFonts w:ascii="Times New Roman" w:hAnsi="Times New Roman" w:cs="Times New Roman"/>
          <w:sz w:val="24"/>
          <w:szCs w:val="24"/>
        </w:rPr>
        <w:t xml:space="preserve"> (</w:t>
      </w:r>
      <w:r w:rsidRPr="003E0353" w:rsidR="0065452B">
        <w:rPr>
          <w:rFonts w:ascii="Times New Roman" w:hAnsi="Times New Roman" w:cs="Times New Roman"/>
          <w:sz w:val="24"/>
          <w:szCs w:val="24"/>
        </w:rPr>
        <w:t>Tandoc</w:t>
      </w:r>
      <w:r w:rsidRPr="003E0353" w:rsidR="0065452B">
        <w:rPr>
          <w:rFonts w:ascii="Times New Roman" w:hAnsi="Times New Roman" w:cs="Times New Roman"/>
          <w:sz w:val="24"/>
          <w:szCs w:val="24"/>
        </w:rPr>
        <w:t>, Lim, and Ling, 2018).</w:t>
      </w:r>
      <w:r w:rsidRPr="003E0353" w:rsidR="00CD3188">
        <w:rPr>
          <w:rFonts w:ascii="Times New Roman" w:hAnsi="Times New Roman" w:cs="Times New Roman"/>
          <w:sz w:val="24"/>
          <w:szCs w:val="24"/>
        </w:rPr>
        <w:t xml:space="preserve"> Trust your instincts </w:t>
      </w:r>
      <w:r w:rsidRPr="003E0353" w:rsidR="004D5717">
        <w:rPr>
          <w:rFonts w:ascii="Times New Roman" w:hAnsi="Times New Roman" w:cs="Times New Roman"/>
          <w:sz w:val="24"/>
          <w:szCs w:val="24"/>
        </w:rPr>
        <w:t xml:space="preserve">as you go through the news as it </w:t>
      </w:r>
      <w:r w:rsidRPr="003E0353" w:rsidR="00257EF9">
        <w:rPr>
          <w:rFonts w:ascii="Times New Roman" w:hAnsi="Times New Roman" w:cs="Times New Roman"/>
          <w:sz w:val="24"/>
          <w:szCs w:val="24"/>
        </w:rPr>
        <w:t>helps</w:t>
      </w:r>
      <w:r w:rsidRPr="003E0353" w:rsidR="004D5717">
        <w:rPr>
          <w:rFonts w:ascii="Times New Roman" w:hAnsi="Times New Roman" w:cs="Times New Roman"/>
          <w:sz w:val="24"/>
          <w:szCs w:val="24"/>
        </w:rPr>
        <w:t xml:space="preserve"> you determine whether it is fake or factual, after which you can unders</w:t>
      </w:r>
      <w:r w:rsidRPr="003E0353" w:rsidR="00257EF9">
        <w:rPr>
          <w:rFonts w:ascii="Times New Roman" w:hAnsi="Times New Roman" w:cs="Times New Roman"/>
          <w:sz w:val="24"/>
          <w:szCs w:val="24"/>
        </w:rPr>
        <w:t xml:space="preserve">tand investigation to prove the news’ facts. </w:t>
      </w:r>
    </w:p>
    <w:p w:rsidR="00F76A9A" w:rsidRPr="003E0353" w:rsidP="003E0353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3E0353">
        <w:rPr>
          <w:rFonts w:ascii="Times New Roman" w:hAnsi="Times New Roman" w:cs="Times New Roman"/>
          <w:b/>
          <w:sz w:val="24"/>
          <w:szCs w:val="24"/>
        </w:rPr>
        <w:t xml:space="preserve">3. </w:t>
      </w:r>
      <w:r w:rsidRPr="003E0353" w:rsidR="00EA27E6">
        <w:rPr>
          <w:rFonts w:ascii="Times New Roman" w:hAnsi="Times New Roman" w:cs="Times New Roman"/>
          <w:b/>
          <w:sz w:val="24"/>
          <w:szCs w:val="24"/>
        </w:rPr>
        <w:t>Spin of the same story, how is the story told from one news outlet to another? (pick two networks/ stations to compare the same story)</w:t>
      </w:r>
    </w:p>
    <w:p w:rsidR="00257EF9" w:rsidRPr="003E0353" w:rsidP="003E03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E0353">
        <w:rPr>
          <w:rFonts w:ascii="Times New Roman" w:hAnsi="Times New Roman" w:cs="Times New Roman"/>
          <w:sz w:val="24"/>
          <w:szCs w:val="24"/>
        </w:rPr>
        <w:t xml:space="preserve">The news outlet chose CNN and Fox News. </w:t>
      </w:r>
      <w:r w:rsidRPr="003E0353" w:rsidR="0040736D">
        <w:rPr>
          <w:rFonts w:ascii="Times New Roman" w:hAnsi="Times New Roman" w:cs="Times New Roman"/>
          <w:sz w:val="24"/>
          <w:szCs w:val="24"/>
        </w:rPr>
        <w:t xml:space="preserve">The news headline from CNN read, “Giuliani: </w:t>
      </w:r>
      <w:r w:rsidRPr="003E0353" w:rsidR="0040736D">
        <w:rPr>
          <w:rFonts w:ascii="Times New Roman" w:hAnsi="Times New Roman" w:cs="Times New Roman"/>
          <w:sz w:val="24"/>
          <w:szCs w:val="24"/>
        </w:rPr>
        <w:t>Meuller’s</w:t>
      </w:r>
      <w:r w:rsidRPr="003E0353" w:rsidR="0040736D">
        <w:rPr>
          <w:rFonts w:ascii="Times New Roman" w:hAnsi="Times New Roman" w:cs="Times New Roman"/>
          <w:sz w:val="24"/>
          <w:szCs w:val="24"/>
        </w:rPr>
        <w:t xml:space="preserve"> team told Trump’s lawyer they can’t indict a president”</w:t>
      </w:r>
      <w:r w:rsidRPr="003E0353" w:rsidR="00186CA1">
        <w:rPr>
          <w:rFonts w:ascii="Times New Roman" w:hAnsi="Times New Roman" w:cs="Times New Roman"/>
          <w:sz w:val="24"/>
          <w:szCs w:val="24"/>
        </w:rPr>
        <w:t xml:space="preserve"> (Bash, 2018).</w:t>
      </w:r>
      <w:r w:rsidRPr="003E0353" w:rsidR="0051297C">
        <w:rPr>
          <w:rFonts w:ascii="Times New Roman" w:hAnsi="Times New Roman" w:cs="Times New Roman"/>
          <w:sz w:val="24"/>
          <w:szCs w:val="24"/>
        </w:rPr>
        <w:t xml:space="preserve"> The Fox News headline reads, “</w:t>
      </w:r>
      <w:r w:rsidRPr="003E0353" w:rsidR="0051297C">
        <w:rPr>
          <w:rFonts w:ascii="Times New Roman" w:hAnsi="Times New Roman" w:cs="Times New Roman"/>
          <w:sz w:val="24"/>
          <w:szCs w:val="24"/>
        </w:rPr>
        <w:t>Meuller</w:t>
      </w:r>
      <w:r w:rsidRPr="003E0353" w:rsidR="0051297C">
        <w:rPr>
          <w:rFonts w:ascii="Times New Roman" w:hAnsi="Times New Roman" w:cs="Times New Roman"/>
          <w:sz w:val="24"/>
          <w:szCs w:val="24"/>
        </w:rPr>
        <w:t xml:space="preserve"> told Trump’s legal team he will not indict the president, </w:t>
      </w:r>
      <w:r w:rsidRPr="003E0353" w:rsidR="0051297C">
        <w:rPr>
          <w:rFonts w:ascii="Times New Roman" w:hAnsi="Times New Roman" w:cs="Times New Roman"/>
          <w:sz w:val="24"/>
          <w:szCs w:val="24"/>
        </w:rPr>
        <w:t>Guiliani</w:t>
      </w:r>
      <w:r w:rsidRPr="003E0353" w:rsidR="0051297C">
        <w:rPr>
          <w:rFonts w:ascii="Times New Roman" w:hAnsi="Times New Roman" w:cs="Times New Roman"/>
          <w:sz w:val="24"/>
          <w:szCs w:val="24"/>
        </w:rPr>
        <w:t xml:space="preserve"> tells Fox </w:t>
      </w:r>
      <w:r w:rsidRPr="003E0353" w:rsidR="00186CA1">
        <w:rPr>
          <w:rFonts w:ascii="Times New Roman" w:hAnsi="Times New Roman" w:cs="Times New Roman"/>
          <w:sz w:val="24"/>
          <w:szCs w:val="24"/>
        </w:rPr>
        <w:t>News” (</w:t>
      </w:r>
      <w:r w:rsidRPr="003E0353" w:rsidR="003E0353">
        <w:rPr>
          <w:rFonts w:ascii="Times New Roman" w:hAnsi="Times New Roman" w:cs="Times New Roman"/>
          <w:sz w:val="24"/>
          <w:szCs w:val="24"/>
        </w:rPr>
        <w:t xml:space="preserve">Samuel, </w:t>
      </w:r>
      <w:r w:rsidRPr="003E0353" w:rsidR="00186CA1">
        <w:rPr>
          <w:rFonts w:ascii="Times New Roman" w:hAnsi="Times New Roman" w:cs="Times New Roman"/>
          <w:sz w:val="24"/>
          <w:szCs w:val="24"/>
        </w:rPr>
        <w:t>2018).  According</w:t>
      </w:r>
      <w:r w:rsidRPr="003E0353" w:rsidR="00BA2B88">
        <w:rPr>
          <w:rFonts w:ascii="Times New Roman" w:hAnsi="Times New Roman" w:cs="Times New Roman"/>
          <w:sz w:val="24"/>
          <w:szCs w:val="24"/>
        </w:rPr>
        <w:t xml:space="preserve"> to Fox News' headline, it seems like </w:t>
      </w:r>
      <w:r w:rsidRPr="003E0353" w:rsidR="00BA2B88">
        <w:rPr>
          <w:rFonts w:ascii="Times New Roman" w:hAnsi="Times New Roman" w:cs="Times New Roman"/>
          <w:sz w:val="24"/>
          <w:szCs w:val="24"/>
        </w:rPr>
        <w:t>Meuller</w:t>
      </w:r>
      <w:r w:rsidRPr="003E0353" w:rsidR="00BA2B88">
        <w:rPr>
          <w:rFonts w:ascii="Times New Roman" w:hAnsi="Times New Roman" w:cs="Times New Roman"/>
          <w:sz w:val="24"/>
          <w:szCs w:val="24"/>
        </w:rPr>
        <w:t xml:space="preserve"> is the decision-maker. He is the one deciding not to indict the president. </w:t>
      </w:r>
      <w:r w:rsidRPr="003E0353" w:rsidR="003F4A92">
        <w:rPr>
          <w:rFonts w:ascii="Times New Roman" w:hAnsi="Times New Roman" w:cs="Times New Roman"/>
          <w:sz w:val="24"/>
          <w:szCs w:val="24"/>
        </w:rPr>
        <w:t xml:space="preserve">The news is opposing the fact that there is a protocol </w:t>
      </w:r>
      <w:r w:rsidRPr="003E0353" w:rsidR="00B66BD4">
        <w:rPr>
          <w:rFonts w:ascii="Times New Roman" w:hAnsi="Times New Roman" w:cs="Times New Roman"/>
          <w:sz w:val="24"/>
          <w:szCs w:val="24"/>
        </w:rPr>
        <w:t>that is not allowing him to indict the president. However, on the other hand, CNN news isn't giving clear in</w:t>
      </w:r>
      <w:r w:rsidRPr="003E0353" w:rsidR="00EB4B71">
        <w:rPr>
          <w:rFonts w:ascii="Times New Roman" w:hAnsi="Times New Roman" w:cs="Times New Roman"/>
          <w:sz w:val="24"/>
          <w:szCs w:val="24"/>
        </w:rPr>
        <w:t xml:space="preserve">formation that it isn’t possible to indict a sitting president. Both of the news have the same subject but with different contents. </w:t>
      </w:r>
      <w:r w:rsidRPr="003E0353" w:rsidR="007D0B48">
        <w:rPr>
          <w:rFonts w:ascii="Times New Roman" w:hAnsi="Times New Roman" w:cs="Times New Roman"/>
          <w:sz w:val="24"/>
          <w:szCs w:val="24"/>
        </w:rPr>
        <w:t xml:space="preserve">However, both of them follow an old-style journalistic perspective when it comes to presenting the story. </w:t>
      </w:r>
      <w:r w:rsidRPr="003E0353" w:rsidR="00FD6AF1">
        <w:rPr>
          <w:rFonts w:ascii="Times New Roman" w:hAnsi="Times New Roman" w:cs="Times New Roman"/>
          <w:sz w:val="24"/>
          <w:szCs w:val="24"/>
        </w:rPr>
        <w:t xml:space="preserve">It means that the journalists believe that their role is passing information to the public instead of persuading them. Such a scenario is referred to as editorializing and needs to be avoided by all means possible. </w:t>
      </w:r>
    </w:p>
    <w:p w:rsidR="00EA27E6" w:rsidRPr="003E0353" w:rsidP="003E0353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3E0353">
        <w:rPr>
          <w:rFonts w:ascii="Times New Roman" w:hAnsi="Times New Roman" w:cs="Times New Roman"/>
          <w:b/>
          <w:sz w:val="24"/>
          <w:szCs w:val="24"/>
        </w:rPr>
        <w:t xml:space="preserve">4. </w:t>
      </w:r>
      <w:r w:rsidRPr="003E0353">
        <w:rPr>
          <w:rFonts w:ascii="Times New Roman" w:hAnsi="Times New Roman" w:cs="Times New Roman"/>
          <w:b/>
          <w:sz w:val="24"/>
          <w:szCs w:val="24"/>
        </w:rPr>
        <w:t>Is fake news dangerous to the public?</w:t>
      </w:r>
    </w:p>
    <w:p w:rsidR="00DD140A" w:rsidRPr="003E0353" w:rsidP="003E03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E0353">
        <w:rPr>
          <w:rFonts w:ascii="Times New Roman" w:hAnsi="Times New Roman" w:cs="Times New Roman"/>
          <w:sz w:val="24"/>
          <w:szCs w:val="24"/>
        </w:rPr>
        <w:t xml:space="preserve">Sure, fake news is dangerous to the public. Fake news can inflame </w:t>
      </w:r>
      <w:r w:rsidRPr="003E0353" w:rsidR="00AF4379">
        <w:rPr>
          <w:rFonts w:ascii="Times New Roman" w:hAnsi="Times New Roman" w:cs="Times New Roman"/>
          <w:sz w:val="24"/>
          <w:szCs w:val="24"/>
        </w:rPr>
        <w:t xml:space="preserve">social conflicts. There is the use of Falsified news to manipulate people's perception of reality. </w:t>
      </w:r>
      <w:r w:rsidRPr="003E0353" w:rsidR="005663D9">
        <w:rPr>
          <w:rFonts w:ascii="Times New Roman" w:hAnsi="Times New Roman" w:cs="Times New Roman"/>
          <w:sz w:val="24"/>
          <w:szCs w:val="24"/>
        </w:rPr>
        <w:t xml:space="preserve">In most instances, fake </w:t>
      </w:r>
      <w:r w:rsidRPr="003E0353" w:rsidR="005663D9">
        <w:rPr>
          <w:rFonts w:ascii="Times New Roman" w:hAnsi="Times New Roman" w:cs="Times New Roman"/>
          <w:sz w:val="24"/>
          <w:szCs w:val="24"/>
        </w:rPr>
        <w:t xml:space="preserve">news </w:t>
      </w:r>
      <w:r w:rsidRPr="003E0353" w:rsidR="00FF4510">
        <w:rPr>
          <w:rFonts w:ascii="Times New Roman" w:hAnsi="Times New Roman" w:cs="Times New Roman"/>
          <w:sz w:val="24"/>
          <w:szCs w:val="24"/>
        </w:rPr>
        <w:t>is</w:t>
      </w:r>
      <w:r w:rsidRPr="003E0353" w:rsidR="005663D9">
        <w:rPr>
          <w:rFonts w:ascii="Times New Roman" w:hAnsi="Times New Roman" w:cs="Times New Roman"/>
          <w:sz w:val="24"/>
          <w:szCs w:val="24"/>
        </w:rPr>
        <w:t xml:space="preserve"> applied to influence politics. </w:t>
      </w:r>
      <w:r w:rsidRPr="003E0353" w:rsidR="000259AD">
        <w:rPr>
          <w:rFonts w:ascii="Times New Roman" w:hAnsi="Times New Roman" w:cs="Times New Roman"/>
          <w:sz w:val="24"/>
          <w:szCs w:val="24"/>
        </w:rPr>
        <w:t xml:space="preserve">Untrue news intentionally </w:t>
      </w:r>
      <w:r w:rsidRPr="003E0353" w:rsidR="00FF4510">
        <w:rPr>
          <w:rFonts w:ascii="Times New Roman" w:hAnsi="Times New Roman" w:cs="Times New Roman"/>
          <w:sz w:val="24"/>
          <w:szCs w:val="24"/>
        </w:rPr>
        <w:t>misleads</w:t>
      </w:r>
      <w:r w:rsidRPr="003E0353" w:rsidR="000259AD">
        <w:rPr>
          <w:rFonts w:ascii="Times New Roman" w:hAnsi="Times New Roman" w:cs="Times New Roman"/>
          <w:sz w:val="24"/>
          <w:szCs w:val="24"/>
        </w:rPr>
        <w:t xml:space="preserve"> the public causing mistrust among the people and leaders. In such cases, </w:t>
      </w:r>
      <w:r w:rsidRPr="003E0353" w:rsidR="00F374F1">
        <w:rPr>
          <w:rFonts w:ascii="Times New Roman" w:hAnsi="Times New Roman" w:cs="Times New Roman"/>
          <w:sz w:val="24"/>
          <w:szCs w:val="24"/>
        </w:rPr>
        <w:t xml:space="preserve">there might be incivility, violence, or protest caused by imaginary events. </w:t>
      </w:r>
      <w:r w:rsidRPr="003E0353" w:rsidR="00060811">
        <w:rPr>
          <w:rFonts w:ascii="Times New Roman" w:hAnsi="Times New Roman" w:cs="Times New Roman"/>
          <w:sz w:val="24"/>
          <w:szCs w:val="24"/>
        </w:rPr>
        <w:t>According to (</w:t>
      </w:r>
      <w:r w:rsidRPr="003E0353" w:rsidR="00060811">
        <w:rPr>
          <w:rFonts w:ascii="Times New Roman" w:hAnsi="Times New Roman" w:cs="Times New Roman"/>
          <w:sz w:val="24"/>
          <w:szCs w:val="24"/>
        </w:rPr>
        <w:t>Tandoc</w:t>
      </w:r>
      <w:r w:rsidRPr="003E0353" w:rsidR="00060811">
        <w:rPr>
          <w:rFonts w:ascii="Times New Roman" w:hAnsi="Times New Roman" w:cs="Times New Roman"/>
          <w:sz w:val="24"/>
          <w:szCs w:val="24"/>
        </w:rPr>
        <w:t>, Lim, and Ling, 2018)</w:t>
      </w:r>
      <w:r w:rsidRPr="003E0353" w:rsidR="00292340">
        <w:rPr>
          <w:rFonts w:ascii="Times New Roman" w:hAnsi="Times New Roman" w:cs="Times New Roman"/>
          <w:sz w:val="24"/>
          <w:szCs w:val="24"/>
        </w:rPr>
        <w:t xml:space="preserve">, the government and people use fake news to intensify conflicts or divert people's attention from important </w:t>
      </w:r>
      <w:r w:rsidRPr="003E0353" w:rsidR="005527BC">
        <w:rPr>
          <w:rFonts w:ascii="Times New Roman" w:hAnsi="Times New Roman" w:cs="Times New Roman"/>
          <w:sz w:val="24"/>
          <w:szCs w:val="24"/>
        </w:rPr>
        <w:t xml:space="preserve">issues, not to resolve the pending issues or crisis. </w:t>
      </w:r>
      <w:r w:rsidRPr="003E0353" w:rsidR="001E072E">
        <w:rPr>
          <w:rFonts w:ascii="Times New Roman" w:hAnsi="Times New Roman" w:cs="Times New Roman"/>
          <w:sz w:val="24"/>
          <w:szCs w:val="24"/>
        </w:rPr>
        <w:t xml:space="preserve">A good example, it the fake news about </w:t>
      </w:r>
      <w:r w:rsidRPr="003E0353" w:rsidR="00565343">
        <w:rPr>
          <w:rFonts w:ascii="Times New Roman" w:hAnsi="Times New Roman" w:cs="Times New Roman"/>
          <w:sz w:val="24"/>
          <w:szCs w:val="24"/>
        </w:rPr>
        <w:t>Hillary Clinton during her presidential campaigns; t</w:t>
      </w:r>
      <w:r w:rsidRPr="003E0353" w:rsidR="004040F8">
        <w:rPr>
          <w:rFonts w:ascii="Times New Roman" w:hAnsi="Times New Roman" w:cs="Times New Roman"/>
          <w:sz w:val="24"/>
          <w:szCs w:val="24"/>
        </w:rPr>
        <w:t>here were allegations that s</w:t>
      </w:r>
      <w:r w:rsidRPr="003E0353" w:rsidR="008F594B">
        <w:rPr>
          <w:rFonts w:ascii="Times New Roman" w:hAnsi="Times New Roman" w:cs="Times New Roman"/>
          <w:sz w:val="24"/>
          <w:szCs w:val="24"/>
        </w:rPr>
        <w:t xml:space="preserve">he was involved with human </w:t>
      </w:r>
      <w:r w:rsidRPr="003E0353" w:rsidR="004040F8">
        <w:rPr>
          <w:rFonts w:ascii="Times New Roman" w:hAnsi="Times New Roman" w:cs="Times New Roman"/>
          <w:sz w:val="24"/>
          <w:szCs w:val="24"/>
        </w:rPr>
        <w:t xml:space="preserve">trafficking. The fake news led to </w:t>
      </w:r>
      <w:r w:rsidRPr="003E0353" w:rsidR="008F594B">
        <w:rPr>
          <w:rFonts w:ascii="Times New Roman" w:hAnsi="Times New Roman" w:cs="Times New Roman"/>
          <w:sz w:val="24"/>
          <w:szCs w:val="24"/>
        </w:rPr>
        <w:t xml:space="preserve">a man going into a pizzeria with a gun, </w:t>
      </w:r>
      <w:r w:rsidRPr="003E0353" w:rsidR="000D5B42">
        <w:rPr>
          <w:rFonts w:ascii="Times New Roman" w:hAnsi="Times New Roman" w:cs="Times New Roman"/>
          <w:sz w:val="24"/>
          <w:szCs w:val="24"/>
        </w:rPr>
        <w:t>firing shots, and nearly shooting innocent persons. The incident was referred to as Pizzagate</w:t>
      </w:r>
      <w:r w:rsidRPr="003E0353" w:rsidR="00C85EFF">
        <w:rPr>
          <w:rFonts w:ascii="Times New Roman" w:hAnsi="Times New Roman" w:cs="Times New Roman"/>
          <w:sz w:val="24"/>
          <w:szCs w:val="24"/>
        </w:rPr>
        <w:t xml:space="preserve"> (Fisher, Cox, and Hermann, 2018).</w:t>
      </w:r>
      <w:r w:rsidRPr="003E0353" w:rsidR="000D5B42">
        <w:rPr>
          <w:rFonts w:ascii="Times New Roman" w:hAnsi="Times New Roman" w:cs="Times New Roman"/>
          <w:sz w:val="24"/>
          <w:szCs w:val="24"/>
        </w:rPr>
        <w:t xml:space="preserve"> </w:t>
      </w:r>
      <w:r w:rsidRPr="003E0353" w:rsidR="0056534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33867" w:rsidRPr="003E0353" w:rsidP="003E0353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3E0353">
        <w:rPr>
          <w:rFonts w:ascii="Times New Roman" w:hAnsi="Times New Roman" w:cs="Times New Roman"/>
          <w:b/>
          <w:sz w:val="24"/>
          <w:szCs w:val="24"/>
        </w:rPr>
        <w:t xml:space="preserve">5. </w:t>
      </w:r>
      <w:r w:rsidRPr="003E0353" w:rsidR="00EA27E6">
        <w:rPr>
          <w:rFonts w:ascii="Times New Roman" w:hAnsi="Times New Roman" w:cs="Times New Roman"/>
          <w:b/>
          <w:sz w:val="24"/>
          <w:szCs w:val="24"/>
        </w:rPr>
        <w:t>Give an example of a fake news story and how can you research the truth</w:t>
      </w:r>
    </w:p>
    <w:p w:rsidR="00433867" w:rsidRPr="003E0353" w:rsidP="003E03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E0353">
        <w:rPr>
          <w:rFonts w:ascii="Times New Roman" w:hAnsi="Times New Roman" w:cs="Times New Roman"/>
          <w:sz w:val="24"/>
          <w:szCs w:val="24"/>
        </w:rPr>
        <w:t xml:space="preserve">After </w:t>
      </w:r>
      <w:r w:rsidRPr="003E0353">
        <w:rPr>
          <w:rFonts w:ascii="Times New Roman" w:hAnsi="Times New Roman" w:cs="Times New Roman"/>
          <w:sz w:val="24"/>
          <w:szCs w:val="24"/>
        </w:rPr>
        <w:t>the COVID</w:t>
      </w:r>
      <w:r w:rsidRPr="003E0353">
        <w:rPr>
          <w:rFonts w:ascii="Times New Roman" w:hAnsi="Times New Roman" w:cs="Times New Roman"/>
          <w:sz w:val="24"/>
          <w:szCs w:val="24"/>
        </w:rPr>
        <w:t xml:space="preserve">-19 outbreak, there was a variety of information about its cure. </w:t>
      </w:r>
      <w:r w:rsidRPr="003E0353" w:rsidR="00E65467">
        <w:rPr>
          <w:rFonts w:ascii="Times New Roman" w:hAnsi="Times New Roman" w:cs="Times New Roman"/>
          <w:sz w:val="24"/>
          <w:szCs w:val="24"/>
        </w:rPr>
        <w:t xml:space="preserve">There was fake news about the effectiveness of garlic in treating the disease. </w:t>
      </w:r>
      <w:r w:rsidRPr="003E0353" w:rsidR="00CF26F6">
        <w:rPr>
          <w:rFonts w:ascii="Times New Roman" w:hAnsi="Times New Roman" w:cs="Times New Roman"/>
          <w:sz w:val="24"/>
          <w:szCs w:val="24"/>
        </w:rPr>
        <w:t xml:space="preserve">According to details put across, treating Wuhan's coronavirus would be by boiling garlic in freshwater. Old Chinese </w:t>
      </w:r>
      <w:r w:rsidRPr="003E0353" w:rsidR="003B2AA1">
        <w:rPr>
          <w:rFonts w:ascii="Times New Roman" w:hAnsi="Times New Roman" w:cs="Times New Roman"/>
          <w:sz w:val="24"/>
          <w:szCs w:val="24"/>
        </w:rPr>
        <w:t xml:space="preserve">doctors had proven that by drinking the hot solution, 7 cups a day, </w:t>
      </w:r>
      <w:r w:rsidRPr="003E0353" w:rsidR="00FC5BAC">
        <w:rPr>
          <w:rFonts w:ascii="Times New Roman" w:hAnsi="Times New Roman" w:cs="Times New Roman"/>
          <w:sz w:val="24"/>
          <w:szCs w:val="24"/>
        </w:rPr>
        <w:t xml:space="preserve">the likelihood of suffering from coronavirus was very low. </w:t>
      </w:r>
      <w:r w:rsidRPr="003E0353" w:rsidR="00682E20">
        <w:rPr>
          <w:rFonts w:ascii="Times New Roman" w:hAnsi="Times New Roman" w:cs="Times New Roman"/>
          <w:sz w:val="24"/>
          <w:szCs w:val="24"/>
        </w:rPr>
        <w:t>The fake news resulted in many people purchasing garlic in large quantities. However, I researched for information about the effectiveness of garlic in curing and preventing COVID-19. I consulted some medical specialists</w:t>
      </w:r>
      <w:r w:rsidRPr="003E0353" w:rsidR="002F7280">
        <w:rPr>
          <w:rFonts w:ascii="Times New Roman" w:hAnsi="Times New Roman" w:cs="Times New Roman"/>
          <w:sz w:val="24"/>
          <w:szCs w:val="24"/>
        </w:rPr>
        <w:t xml:space="preserve"> and</w:t>
      </w:r>
      <w:r w:rsidRPr="003E0353" w:rsidR="00682E20">
        <w:rPr>
          <w:rFonts w:ascii="Times New Roman" w:hAnsi="Times New Roman" w:cs="Times New Roman"/>
          <w:sz w:val="24"/>
          <w:szCs w:val="24"/>
        </w:rPr>
        <w:t xml:space="preserve"> read a lot about </w:t>
      </w:r>
      <w:r w:rsidRPr="003E0353" w:rsidR="002F7280">
        <w:rPr>
          <w:rFonts w:ascii="Times New Roman" w:hAnsi="Times New Roman" w:cs="Times New Roman"/>
          <w:sz w:val="24"/>
          <w:szCs w:val="24"/>
        </w:rPr>
        <w:t xml:space="preserve">the virus. </w:t>
      </w:r>
      <w:r w:rsidRPr="003E0353" w:rsidR="00B57167">
        <w:rPr>
          <w:rFonts w:ascii="Times New Roman" w:hAnsi="Times New Roman" w:cs="Times New Roman"/>
          <w:sz w:val="24"/>
          <w:szCs w:val="24"/>
        </w:rPr>
        <w:t xml:space="preserve">From my research, I realized that the basis of the news didn't follow any medical guidelines, only speculations. Some people who believed in it ended up suffering from the virus </w:t>
      </w:r>
      <w:r w:rsidRPr="003E0353" w:rsidR="00346CD8">
        <w:rPr>
          <w:rFonts w:ascii="Times New Roman" w:hAnsi="Times New Roman" w:cs="Times New Roman"/>
          <w:sz w:val="24"/>
          <w:szCs w:val="24"/>
        </w:rPr>
        <w:t>and went seeking medication in healthcare facilities</w:t>
      </w:r>
      <w:r w:rsidRPr="003E0353" w:rsidR="00C85EFF">
        <w:rPr>
          <w:rFonts w:ascii="Times New Roman" w:hAnsi="Times New Roman" w:cs="Times New Roman"/>
          <w:sz w:val="24"/>
          <w:szCs w:val="24"/>
        </w:rPr>
        <w:t xml:space="preserve"> </w:t>
      </w:r>
      <w:r w:rsidRPr="003E0353" w:rsidR="00321FCE">
        <w:rPr>
          <w:rFonts w:ascii="Times New Roman" w:hAnsi="Times New Roman" w:cs="Times New Roman"/>
          <w:sz w:val="24"/>
          <w:szCs w:val="24"/>
        </w:rPr>
        <w:t>(World Health Organization, 2019).</w:t>
      </w:r>
      <w:r w:rsidRPr="003E0353" w:rsidR="00346CD8">
        <w:rPr>
          <w:rFonts w:ascii="Times New Roman" w:hAnsi="Times New Roman" w:cs="Times New Roman"/>
          <w:sz w:val="24"/>
          <w:szCs w:val="24"/>
        </w:rPr>
        <w:t xml:space="preserve"> The information was misleading and implanted ignorance among the members of the public. Incidentally, it led to many cases of COVID-19 victims rising drastically.  </w:t>
      </w:r>
    </w:p>
    <w:p w:rsidR="00E66374" w:rsidRPr="003E0353" w:rsidP="003E03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66374" w:rsidRPr="003E0353" w:rsidP="003E03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66374" w:rsidRPr="003E0353" w:rsidP="003E0353">
      <w:pPr>
        <w:spacing w:line="480" w:lineRule="auto"/>
        <w:ind w:left="3600"/>
        <w:rPr>
          <w:rFonts w:ascii="Times New Roman" w:hAnsi="Times New Roman" w:cs="Times New Roman"/>
          <w:sz w:val="24"/>
          <w:szCs w:val="24"/>
        </w:rPr>
      </w:pPr>
      <w:r w:rsidRPr="003E0353">
        <w:rPr>
          <w:rFonts w:ascii="Times New Roman" w:hAnsi="Times New Roman" w:cs="Times New Roman"/>
          <w:sz w:val="24"/>
          <w:szCs w:val="24"/>
        </w:rPr>
        <w:t>References</w:t>
      </w:r>
    </w:p>
    <w:p w:rsidR="003E0353" w:rsidRPr="003E0353" w:rsidP="003E035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E0353">
        <w:rPr>
          <w:rFonts w:ascii="Times New Roman" w:hAnsi="Times New Roman" w:cs="Times New Roman"/>
          <w:sz w:val="24"/>
          <w:szCs w:val="24"/>
        </w:rPr>
        <w:t xml:space="preserve">Bash, D (2018). </w:t>
      </w:r>
      <w:r w:rsidRPr="003E0353">
        <w:rPr>
          <w:rFonts w:ascii="Times New Roman" w:hAnsi="Times New Roman" w:cs="Times New Roman"/>
          <w:i/>
          <w:sz w:val="24"/>
          <w:szCs w:val="24"/>
        </w:rPr>
        <w:t>Giuliani: Mueller’s team told Trump’s lawyer they can’t indict a president.</w:t>
      </w:r>
      <w:r w:rsidRPr="003E0353">
        <w:rPr>
          <w:rFonts w:ascii="Times New Roman" w:hAnsi="Times New Roman" w:cs="Times New Roman"/>
          <w:sz w:val="24"/>
          <w:szCs w:val="24"/>
        </w:rPr>
        <w:t xml:space="preserve"> Retrieved from CNN: </w:t>
      </w:r>
      <w:hyperlink r:id="rId4" w:history="1">
        <w:r w:rsidRPr="003E0353">
          <w:rPr>
            <w:rStyle w:val="Hyperlink"/>
            <w:rFonts w:ascii="Times New Roman" w:hAnsi="Times New Roman" w:cs="Times New Roman"/>
            <w:sz w:val="24"/>
            <w:szCs w:val="24"/>
          </w:rPr>
          <w:t>https://edition.cnn.com/2018/05/16/politics/rudy-giulianirobert-mueller-indictment/index.html</w:t>
        </w:r>
      </w:hyperlink>
    </w:p>
    <w:p w:rsidR="003E0353" w:rsidRPr="003E0353" w:rsidP="003E035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E0353">
        <w:rPr>
          <w:rFonts w:ascii="Times New Roman" w:hAnsi="Times New Roman" w:cs="Times New Roman"/>
          <w:sz w:val="24"/>
          <w:szCs w:val="24"/>
        </w:rPr>
        <w:t xml:space="preserve">Fisher, M, Cox, J.W., and Hermann, P (2018). "Pizzagate: From Rumor to Hashtag, to Gunfire in D.C.," </w:t>
      </w:r>
      <w:r w:rsidRPr="003E0353">
        <w:rPr>
          <w:rFonts w:ascii="Times New Roman" w:hAnsi="Times New Roman" w:cs="Times New Roman"/>
          <w:i/>
          <w:iCs/>
          <w:sz w:val="24"/>
          <w:szCs w:val="24"/>
        </w:rPr>
        <w:t>Washington Post</w:t>
      </w:r>
      <w:r w:rsidRPr="003E0353">
        <w:rPr>
          <w:rFonts w:ascii="Times New Roman" w:hAnsi="Times New Roman" w:cs="Times New Roman"/>
          <w:sz w:val="24"/>
          <w:szCs w:val="24"/>
        </w:rPr>
        <w:t>. Retrieved May 5, 2021, from, </w:t>
      </w:r>
      <w:hyperlink r:id="rId5" w:history="1">
        <w:r w:rsidRPr="003E0353">
          <w:rPr>
            <w:rStyle w:val="Hyperlink"/>
            <w:rFonts w:ascii="Times New Roman" w:hAnsi="Times New Roman" w:cs="Times New Roman"/>
            <w:sz w:val="24"/>
            <w:szCs w:val="24"/>
          </w:rPr>
          <w:t>https://www.washingtonpost.com/local/pizzagate-from-rumor-to-hashtag-to-gunfire-in-dc/2016/12/06/4c7def50-bbd4-11e6-94ac-3d324840106c_story.html</w:t>
        </w:r>
      </w:hyperlink>
    </w:p>
    <w:p w:rsidR="003E0353" w:rsidRPr="003E0353" w:rsidP="003E035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E0353">
        <w:rPr>
          <w:rFonts w:ascii="Times New Roman" w:hAnsi="Times New Roman" w:cs="Times New Roman"/>
          <w:sz w:val="24"/>
          <w:szCs w:val="24"/>
        </w:rPr>
        <w:t xml:space="preserve">Samuel, J.R. (2018). </w:t>
      </w:r>
      <w:r w:rsidRPr="003E0353">
        <w:rPr>
          <w:rFonts w:ascii="Times New Roman" w:hAnsi="Times New Roman" w:cs="Times New Roman"/>
          <w:i/>
          <w:sz w:val="24"/>
          <w:szCs w:val="24"/>
        </w:rPr>
        <w:t>Mueller told Trump’s legal team he will not indict the President; Giuliani tells Fox News</w:t>
      </w:r>
      <w:r w:rsidRPr="003E0353">
        <w:rPr>
          <w:rFonts w:ascii="Times New Roman" w:hAnsi="Times New Roman" w:cs="Times New Roman"/>
          <w:sz w:val="24"/>
          <w:szCs w:val="24"/>
        </w:rPr>
        <w:t xml:space="preserve">. Retrieved from Fox News: </w:t>
      </w:r>
      <w:hyperlink r:id="rId6" w:history="1">
        <w:r w:rsidRPr="003E0353">
          <w:rPr>
            <w:rStyle w:val="Hyperlink"/>
            <w:rFonts w:ascii="Times New Roman" w:hAnsi="Times New Roman" w:cs="Times New Roman"/>
            <w:sz w:val="24"/>
            <w:szCs w:val="24"/>
          </w:rPr>
          <w:t>https://www.foxnews.com/politics/2018/05/16/mueller-told-trumps-legal-team-will-notindict-president-giuliani-tells-fox-news.html</w:t>
        </w:r>
      </w:hyperlink>
    </w:p>
    <w:p w:rsidR="003E0353" w:rsidRPr="003E0353" w:rsidP="003E035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E0353">
        <w:rPr>
          <w:rFonts w:ascii="Times New Roman" w:hAnsi="Times New Roman" w:cs="Times New Roman"/>
          <w:sz w:val="24"/>
          <w:szCs w:val="24"/>
        </w:rPr>
        <w:t>Tandoc</w:t>
      </w:r>
      <w:r w:rsidRPr="003E0353">
        <w:rPr>
          <w:rFonts w:ascii="Times New Roman" w:hAnsi="Times New Roman" w:cs="Times New Roman"/>
          <w:sz w:val="24"/>
          <w:szCs w:val="24"/>
        </w:rPr>
        <w:t xml:space="preserve"> Jr, E. C., Lim, Z. W., &amp; Ling, R. (2018). Defining “fake news” A typology of scholarly definitions. </w:t>
      </w:r>
      <w:r w:rsidRPr="003E0353">
        <w:rPr>
          <w:rFonts w:ascii="Times New Roman" w:hAnsi="Times New Roman" w:cs="Times New Roman"/>
          <w:i/>
          <w:iCs/>
          <w:sz w:val="24"/>
          <w:szCs w:val="24"/>
        </w:rPr>
        <w:t>Digital journalism</w:t>
      </w:r>
      <w:r w:rsidRPr="003E0353">
        <w:rPr>
          <w:rFonts w:ascii="Times New Roman" w:hAnsi="Times New Roman" w:cs="Times New Roman"/>
          <w:sz w:val="24"/>
          <w:szCs w:val="24"/>
        </w:rPr>
        <w:t>, </w:t>
      </w:r>
      <w:r w:rsidRPr="003E0353">
        <w:rPr>
          <w:rFonts w:ascii="Times New Roman" w:hAnsi="Times New Roman" w:cs="Times New Roman"/>
          <w:i/>
          <w:iCs/>
          <w:sz w:val="24"/>
          <w:szCs w:val="24"/>
        </w:rPr>
        <w:t>6</w:t>
      </w:r>
      <w:r w:rsidRPr="003E0353">
        <w:rPr>
          <w:rFonts w:ascii="Times New Roman" w:hAnsi="Times New Roman" w:cs="Times New Roman"/>
          <w:sz w:val="24"/>
          <w:szCs w:val="24"/>
        </w:rPr>
        <w:t>(2), 137-153.</w:t>
      </w:r>
    </w:p>
    <w:p w:rsidR="003E0353" w:rsidRPr="003E0353" w:rsidP="003E035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E0353">
        <w:rPr>
          <w:rFonts w:ascii="Times New Roman" w:hAnsi="Times New Roman" w:cs="Times New Roman"/>
          <w:sz w:val="24"/>
          <w:szCs w:val="24"/>
        </w:rPr>
        <w:t>World Health Organization, (2019). Novel Coronavirus (2019-nCoV) Situation Report — 22.</w:t>
      </w:r>
    </w:p>
    <w:p w:rsidR="003D1DA1"/>
    <w:p w:rsidR="00EB5910"/>
    <w:p w:rsidR="00EB5910"/>
    <w:sectPr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-169953074"/>
      <w:docPartObj>
        <w:docPartGallery w:val="Page Numbers (Top of Page)"/>
        <w:docPartUnique/>
      </w:docPartObj>
    </w:sdtPr>
    <w:sdtEndPr>
      <w:rPr>
        <w:noProof/>
      </w:rPr>
    </w:sdtEndPr>
    <w:sdtContent>
      <w:p w:rsidR="003E035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63E5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3E035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66374"/>
    <w:rsid w:val="000259AD"/>
    <w:rsid w:val="0003438C"/>
    <w:rsid w:val="000604E6"/>
    <w:rsid w:val="00060811"/>
    <w:rsid w:val="000C3663"/>
    <w:rsid w:val="000D5B42"/>
    <w:rsid w:val="00122909"/>
    <w:rsid w:val="001829EC"/>
    <w:rsid w:val="00186CA1"/>
    <w:rsid w:val="001D0272"/>
    <w:rsid w:val="001E072E"/>
    <w:rsid w:val="001E2DF3"/>
    <w:rsid w:val="00257EF9"/>
    <w:rsid w:val="00284C6E"/>
    <w:rsid w:val="00292340"/>
    <w:rsid w:val="002D3B06"/>
    <w:rsid w:val="002F7280"/>
    <w:rsid w:val="00321FCE"/>
    <w:rsid w:val="00341B63"/>
    <w:rsid w:val="00346CD8"/>
    <w:rsid w:val="003B2AA1"/>
    <w:rsid w:val="003C7A52"/>
    <w:rsid w:val="003D1DA1"/>
    <w:rsid w:val="003E0353"/>
    <w:rsid w:val="003F4A92"/>
    <w:rsid w:val="004040F8"/>
    <w:rsid w:val="0040736D"/>
    <w:rsid w:val="00433867"/>
    <w:rsid w:val="004D5717"/>
    <w:rsid w:val="0051297C"/>
    <w:rsid w:val="005527BC"/>
    <w:rsid w:val="00565343"/>
    <w:rsid w:val="005663D9"/>
    <w:rsid w:val="005848BF"/>
    <w:rsid w:val="00651E18"/>
    <w:rsid w:val="0065452B"/>
    <w:rsid w:val="00682E20"/>
    <w:rsid w:val="006C0D94"/>
    <w:rsid w:val="006F5E8D"/>
    <w:rsid w:val="006F7CCC"/>
    <w:rsid w:val="0073386C"/>
    <w:rsid w:val="007B13CD"/>
    <w:rsid w:val="007D0B48"/>
    <w:rsid w:val="007E5820"/>
    <w:rsid w:val="008757FA"/>
    <w:rsid w:val="008C01B7"/>
    <w:rsid w:val="008F594B"/>
    <w:rsid w:val="008F63E5"/>
    <w:rsid w:val="00912DFE"/>
    <w:rsid w:val="00920A19"/>
    <w:rsid w:val="0093280D"/>
    <w:rsid w:val="009A6AFF"/>
    <w:rsid w:val="009B7180"/>
    <w:rsid w:val="00A025F9"/>
    <w:rsid w:val="00A2341C"/>
    <w:rsid w:val="00A813F7"/>
    <w:rsid w:val="00AB47F2"/>
    <w:rsid w:val="00AF4379"/>
    <w:rsid w:val="00B57167"/>
    <w:rsid w:val="00B57E47"/>
    <w:rsid w:val="00B66BD4"/>
    <w:rsid w:val="00BA2B88"/>
    <w:rsid w:val="00C85EFF"/>
    <w:rsid w:val="00CB3592"/>
    <w:rsid w:val="00CD3188"/>
    <w:rsid w:val="00CF26F6"/>
    <w:rsid w:val="00CF6435"/>
    <w:rsid w:val="00D314DF"/>
    <w:rsid w:val="00DA4F2A"/>
    <w:rsid w:val="00DD140A"/>
    <w:rsid w:val="00E32EB4"/>
    <w:rsid w:val="00E65467"/>
    <w:rsid w:val="00E66374"/>
    <w:rsid w:val="00EA27E6"/>
    <w:rsid w:val="00EA4897"/>
    <w:rsid w:val="00EB4B71"/>
    <w:rsid w:val="00EB5910"/>
    <w:rsid w:val="00ED68F2"/>
    <w:rsid w:val="00F27154"/>
    <w:rsid w:val="00F374F1"/>
    <w:rsid w:val="00F648B2"/>
    <w:rsid w:val="00F76A9A"/>
    <w:rsid w:val="00F94B22"/>
    <w:rsid w:val="00FA5484"/>
    <w:rsid w:val="00FC5BAC"/>
    <w:rsid w:val="00FD6AF1"/>
    <w:rsid w:val="00FF4510"/>
  </w:rsids>
  <w:docVars>
    <w:docVar w:name="__Grammarly_42___1" w:val="H4sIAAAAAAAEAKtWcslP9kxRslIyNDYyMzEzsDAxMTYwNjU1NzVT0lEKTi0uzszPAykwrgUA+nFTY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09EBCDC0"/>
  <w15:chartTrackingRefBased/>
  <w15:docId w15:val="{6DF4A478-A47E-4703-929B-D117928EE8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41B6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E03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0353"/>
  </w:style>
  <w:style w:type="paragraph" w:styleId="Footer">
    <w:name w:val="footer"/>
    <w:basedOn w:val="Normal"/>
    <w:link w:val="FooterChar"/>
    <w:uiPriority w:val="99"/>
    <w:unhideWhenUsed/>
    <w:rsid w:val="003E03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03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edition.cnn.com/2018/05/16/politics/rudy-giulianirobert-mueller-indictment/index.html" TargetMode="External" /><Relationship Id="rId5" Type="http://schemas.openxmlformats.org/officeDocument/2006/relationships/hyperlink" Target="https://www.washingtonpost.com/local/pizzagate-from-rumor-to-hashtag-to-gunfire-in-dc/2016/12/06/4c7def50-bbd4-11e6-94ac-3d324840106c_story.html" TargetMode="External" /><Relationship Id="rId6" Type="http://schemas.openxmlformats.org/officeDocument/2006/relationships/hyperlink" Target="https://www.foxnews.com/politics/2018/05/16/mueller-told-trumps-legal-team-will-notindict-president-giuliani-tells-fox-news.html" TargetMode="External" /><Relationship Id="rId7" Type="http://schemas.openxmlformats.org/officeDocument/2006/relationships/header" Target="header1.xml" /><Relationship Id="rId8" Type="http://schemas.openxmlformats.org/officeDocument/2006/relationships/theme" Target="theme/theme1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8</TotalTime>
  <Pages>5</Pages>
  <Words>1061</Words>
  <Characters>604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2</cp:revision>
  <dcterms:created xsi:type="dcterms:W3CDTF">2021-05-04T13:27:00Z</dcterms:created>
  <dcterms:modified xsi:type="dcterms:W3CDTF">2021-05-05T03:06:00Z</dcterms:modified>
</cp:coreProperties>
</file>